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2A6659" w14:textId="77777777" w:rsidR="00803ABB" w:rsidRDefault="008478A6">
      <w:pPr>
        <w:jc w:val="center"/>
      </w:pPr>
      <w:r>
        <w:rPr>
          <w:noProof/>
          <w:lang w:val="en-US"/>
        </w:rPr>
        <w:drawing>
          <wp:inline distT="114300" distB="114300" distL="114300" distR="114300" wp14:anchorId="60B627FC" wp14:editId="07777777">
            <wp:extent cx="2143125" cy="1066964"/>
            <wp:effectExtent l="0" t="0" r="0" b="0"/>
            <wp:docPr id="3" name="image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jpg"/>
                    <pic:cNvPicPr preferRelativeResize="0"/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143125" cy="1066964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  <w:r>
        <w:tab/>
      </w:r>
      <w:r>
        <w:tab/>
      </w:r>
    </w:p>
    <w:p w14:paraId="14A5820F" w14:textId="362721F2" w:rsidR="00803ABB" w:rsidRDefault="008478A6" w:rsidP="42B1BF48">
      <w:pPr>
        <w:jc w:val="center"/>
        <w:rPr>
          <w:b/>
          <w:bCs/>
          <w:sz w:val="28"/>
          <w:szCs w:val="28"/>
          <w:u w:val="single"/>
        </w:rPr>
      </w:pPr>
      <w:r w:rsidRPr="5E37E373">
        <w:rPr>
          <w:b/>
          <w:bCs/>
          <w:sz w:val="28"/>
          <w:szCs w:val="28"/>
          <w:u w:val="single"/>
        </w:rPr>
        <w:t>20</w:t>
      </w:r>
      <w:r w:rsidR="2AFED233" w:rsidRPr="5E37E373">
        <w:rPr>
          <w:b/>
          <w:bCs/>
          <w:sz w:val="28"/>
          <w:szCs w:val="28"/>
          <w:u w:val="single"/>
        </w:rPr>
        <w:t xml:space="preserve">24 </w:t>
      </w:r>
      <w:r w:rsidRPr="5E37E373">
        <w:rPr>
          <w:b/>
          <w:bCs/>
          <w:sz w:val="28"/>
          <w:szCs w:val="28"/>
          <w:u w:val="single"/>
        </w:rPr>
        <w:t>Committee Report</w:t>
      </w:r>
    </w:p>
    <w:p w14:paraId="0A37501D" w14:textId="77777777" w:rsidR="00803ABB" w:rsidRDefault="00803ABB">
      <w:pPr>
        <w:jc w:val="center"/>
        <w:rPr>
          <w:b/>
          <w:sz w:val="28"/>
          <w:szCs w:val="28"/>
          <w:u w:val="single"/>
        </w:rPr>
      </w:pPr>
    </w:p>
    <w:p w14:paraId="168590CE" w14:textId="77777777" w:rsidR="00803ABB" w:rsidRDefault="008478A6">
      <w:pPr>
        <w:numPr>
          <w:ilvl w:val="0"/>
          <w:numId w:val="1"/>
        </w:numPr>
        <w:rPr>
          <w:b/>
        </w:rPr>
      </w:pPr>
      <w:r>
        <w:rPr>
          <w:b/>
        </w:rPr>
        <w:t xml:space="preserve">Committee Chair: </w:t>
      </w:r>
    </w:p>
    <w:p w14:paraId="1DF8347F" w14:textId="77777777" w:rsidR="00803ABB" w:rsidRDefault="008478A6">
      <w:pPr>
        <w:spacing w:before="240" w:after="240"/>
        <w:ind w:left="720"/>
      </w:pPr>
      <w:r>
        <w:t>Name:</w:t>
      </w:r>
      <w:r>
        <w:tab/>
      </w:r>
      <w:r>
        <w:tab/>
      </w:r>
      <w:r>
        <w:tab/>
      </w:r>
      <w:r>
        <w:tab/>
        <w:t>Email:</w:t>
      </w:r>
    </w:p>
    <w:p w14:paraId="5E5D3DF2" w14:textId="0F4E276A" w:rsidR="299B4D74" w:rsidRDefault="299B4D74" w:rsidP="5E37E373">
      <w:pPr>
        <w:spacing w:before="240" w:after="240"/>
        <w:ind w:left="720"/>
      </w:pPr>
      <w:r>
        <w:t>Vice Chair:</w:t>
      </w:r>
    </w:p>
    <w:p w14:paraId="01473990" w14:textId="44D105DF" w:rsidR="299B4D74" w:rsidRDefault="299B4D74" w:rsidP="5E37E373">
      <w:pPr>
        <w:spacing w:before="240" w:after="240"/>
        <w:ind w:left="720"/>
      </w:pPr>
      <w:r>
        <w:t xml:space="preserve">Board Liaison: </w:t>
      </w:r>
    </w:p>
    <w:p w14:paraId="5DAB6C7B" w14:textId="77777777" w:rsidR="00803ABB" w:rsidRDefault="00803ABB">
      <w:pPr>
        <w:rPr>
          <w:b/>
          <w:sz w:val="28"/>
          <w:szCs w:val="28"/>
          <w:u w:val="single"/>
        </w:rPr>
      </w:pPr>
    </w:p>
    <w:p w14:paraId="6D3458E1" w14:textId="77777777" w:rsidR="00803ABB" w:rsidRDefault="008478A6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b/>
          <w:color w:val="000000"/>
        </w:rPr>
      </w:pPr>
      <w:r>
        <w:rPr>
          <w:b/>
          <w:color w:val="000000"/>
        </w:rPr>
        <w:t>Number of ENA Members on Committee:</w:t>
      </w:r>
    </w:p>
    <w:p w14:paraId="48947AAC" w14:textId="77777777" w:rsidR="00803ABB" w:rsidRDefault="008478A6">
      <w:pPr>
        <w:pBdr>
          <w:top w:val="nil"/>
          <w:left w:val="nil"/>
          <w:bottom w:val="nil"/>
          <w:right w:val="nil"/>
          <w:between w:val="nil"/>
        </w:pBdr>
        <w:ind w:left="720"/>
        <w:rPr>
          <w:color w:val="000000"/>
        </w:rPr>
      </w:pPr>
      <w:r>
        <w:rPr>
          <w:color w:val="000000"/>
        </w:rPr>
        <w:t xml:space="preserve">Q1: </w:t>
      </w:r>
    </w:p>
    <w:p w14:paraId="56BEF20C" w14:textId="77777777" w:rsidR="00803ABB" w:rsidRDefault="008478A6">
      <w:pPr>
        <w:pBdr>
          <w:top w:val="nil"/>
          <w:left w:val="nil"/>
          <w:bottom w:val="nil"/>
          <w:right w:val="nil"/>
          <w:between w:val="nil"/>
        </w:pBdr>
        <w:ind w:left="720"/>
        <w:rPr>
          <w:color w:val="000000"/>
        </w:rPr>
      </w:pPr>
      <w:r>
        <w:rPr>
          <w:color w:val="000000"/>
        </w:rPr>
        <w:t xml:space="preserve">Q2: </w:t>
      </w:r>
    </w:p>
    <w:p w14:paraId="60852E23" w14:textId="77777777" w:rsidR="00803ABB" w:rsidRDefault="008478A6">
      <w:pPr>
        <w:pBdr>
          <w:top w:val="nil"/>
          <w:left w:val="nil"/>
          <w:bottom w:val="nil"/>
          <w:right w:val="nil"/>
          <w:between w:val="nil"/>
        </w:pBdr>
        <w:ind w:left="720"/>
        <w:rPr>
          <w:color w:val="000000"/>
        </w:rPr>
      </w:pPr>
      <w:r>
        <w:rPr>
          <w:color w:val="000000"/>
        </w:rPr>
        <w:t xml:space="preserve">Q3: </w:t>
      </w:r>
    </w:p>
    <w:p w14:paraId="187AE7D7" w14:textId="77777777" w:rsidR="00803ABB" w:rsidRDefault="008478A6">
      <w:pPr>
        <w:pBdr>
          <w:top w:val="nil"/>
          <w:left w:val="nil"/>
          <w:bottom w:val="nil"/>
          <w:right w:val="nil"/>
          <w:between w:val="nil"/>
        </w:pBdr>
        <w:ind w:left="720"/>
        <w:rPr>
          <w:color w:val="000000"/>
        </w:rPr>
      </w:pPr>
      <w:r>
        <w:rPr>
          <w:color w:val="000000"/>
        </w:rPr>
        <w:t xml:space="preserve">Q4: </w:t>
      </w:r>
    </w:p>
    <w:p w14:paraId="02EB378F" w14:textId="77777777" w:rsidR="00803ABB" w:rsidRDefault="00803ABB"/>
    <w:p w14:paraId="09EFA8C6" w14:textId="77777777" w:rsidR="00803ABB" w:rsidRDefault="008478A6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b/>
          <w:color w:val="000000"/>
        </w:rPr>
      </w:pPr>
      <w:r>
        <w:rPr>
          <w:b/>
          <w:color w:val="000000"/>
        </w:rPr>
        <w:t>Number of attendees at meeting:</w:t>
      </w:r>
    </w:p>
    <w:p w14:paraId="3B55366A" w14:textId="77777777" w:rsidR="00803ABB" w:rsidRDefault="008478A6">
      <w:pPr>
        <w:pBdr>
          <w:top w:val="nil"/>
          <w:left w:val="nil"/>
          <w:bottom w:val="nil"/>
          <w:right w:val="nil"/>
          <w:between w:val="nil"/>
        </w:pBdr>
        <w:ind w:left="720"/>
        <w:rPr>
          <w:color w:val="000000"/>
        </w:rPr>
      </w:pPr>
      <w:r>
        <w:rPr>
          <w:color w:val="000000"/>
        </w:rPr>
        <w:t xml:space="preserve">Q1: </w:t>
      </w:r>
    </w:p>
    <w:p w14:paraId="5F7C18E0" w14:textId="77777777" w:rsidR="00803ABB" w:rsidRDefault="008478A6">
      <w:pPr>
        <w:pBdr>
          <w:top w:val="nil"/>
          <w:left w:val="nil"/>
          <w:bottom w:val="nil"/>
          <w:right w:val="nil"/>
          <w:between w:val="nil"/>
        </w:pBdr>
        <w:ind w:left="720"/>
        <w:rPr>
          <w:color w:val="000000"/>
        </w:rPr>
      </w:pPr>
      <w:r>
        <w:rPr>
          <w:color w:val="000000"/>
        </w:rPr>
        <w:t xml:space="preserve">Q2: </w:t>
      </w:r>
    </w:p>
    <w:p w14:paraId="255BBF8A" w14:textId="77777777" w:rsidR="00803ABB" w:rsidRDefault="008478A6">
      <w:pPr>
        <w:pBdr>
          <w:top w:val="nil"/>
          <w:left w:val="nil"/>
          <w:bottom w:val="nil"/>
          <w:right w:val="nil"/>
          <w:between w:val="nil"/>
        </w:pBdr>
        <w:ind w:left="720"/>
        <w:rPr>
          <w:color w:val="000000"/>
        </w:rPr>
      </w:pPr>
      <w:r>
        <w:rPr>
          <w:color w:val="000000"/>
        </w:rPr>
        <w:t xml:space="preserve">Q3: </w:t>
      </w:r>
    </w:p>
    <w:p w14:paraId="29BF6707" w14:textId="77777777" w:rsidR="00803ABB" w:rsidRDefault="008478A6">
      <w:pPr>
        <w:pBdr>
          <w:top w:val="nil"/>
          <w:left w:val="nil"/>
          <w:bottom w:val="nil"/>
          <w:right w:val="nil"/>
          <w:between w:val="nil"/>
        </w:pBdr>
        <w:ind w:left="720"/>
        <w:rPr>
          <w:color w:val="000000"/>
        </w:rPr>
      </w:pPr>
      <w:r>
        <w:rPr>
          <w:color w:val="000000"/>
        </w:rPr>
        <w:t xml:space="preserve">Q4: </w:t>
      </w:r>
    </w:p>
    <w:p w14:paraId="6A05A809" w14:textId="77777777" w:rsidR="00803ABB" w:rsidRDefault="00803ABB"/>
    <w:p w14:paraId="55E52E4E" w14:textId="77777777" w:rsidR="00803ABB" w:rsidRDefault="008478A6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b/>
          <w:color w:val="000000"/>
        </w:rPr>
      </w:pPr>
      <w:r>
        <w:rPr>
          <w:b/>
          <w:color w:val="000000"/>
        </w:rPr>
        <w:t>Committee Meeting Schedule (day/time):</w:t>
      </w:r>
    </w:p>
    <w:p w14:paraId="7D826B00" w14:textId="77777777" w:rsidR="00803ABB" w:rsidRDefault="008478A6">
      <w:pPr>
        <w:pBdr>
          <w:top w:val="nil"/>
          <w:left w:val="nil"/>
          <w:bottom w:val="nil"/>
          <w:right w:val="nil"/>
          <w:between w:val="nil"/>
        </w:pBdr>
        <w:ind w:left="720"/>
      </w:pPr>
      <w:r>
        <w:rPr>
          <w:color w:val="000000"/>
        </w:rPr>
        <w:t xml:space="preserve">Q1: </w:t>
      </w:r>
    </w:p>
    <w:p w14:paraId="02884062" w14:textId="77777777" w:rsidR="00803ABB" w:rsidRDefault="008478A6">
      <w:pPr>
        <w:pBdr>
          <w:top w:val="nil"/>
          <w:left w:val="nil"/>
          <w:bottom w:val="nil"/>
          <w:right w:val="nil"/>
          <w:between w:val="nil"/>
        </w:pBdr>
        <w:ind w:left="720"/>
        <w:rPr>
          <w:color w:val="000000"/>
        </w:rPr>
      </w:pPr>
      <w:r>
        <w:rPr>
          <w:color w:val="000000"/>
        </w:rPr>
        <w:t xml:space="preserve">Q2: </w:t>
      </w:r>
    </w:p>
    <w:p w14:paraId="0ECB2A59" w14:textId="77777777" w:rsidR="00803ABB" w:rsidRDefault="008478A6">
      <w:pPr>
        <w:pBdr>
          <w:top w:val="nil"/>
          <w:left w:val="nil"/>
          <w:bottom w:val="nil"/>
          <w:right w:val="nil"/>
          <w:between w:val="nil"/>
        </w:pBdr>
        <w:ind w:left="720"/>
        <w:rPr>
          <w:color w:val="000000"/>
        </w:rPr>
      </w:pPr>
      <w:r>
        <w:rPr>
          <w:color w:val="000000"/>
        </w:rPr>
        <w:t xml:space="preserve">Q3: </w:t>
      </w:r>
    </w:p>
    <w:p w14:paraId="37688BA7" w14:textId="77777777" w:rsidR="00803ABB" w:rsidRDefault="008478A6">
      <w:pPr>
        <w:pBdr>
          <w:top w:val="nil"/>
          <w:left w:val="nil"/>
          <w:bottom w:val="nil"/>
          <w:right w:val="nil"/>
          <w:between w:val="nil"/>
        </w:pBdr>
        <w:ind w:left="720"/>
        <w:rPr>
          <w:color w:val="000000"/>
        </w:rPr>
      </w:pPr>
      <w:r>
        <w:rPr>
          <w:color w:val="000000"/>
        </w:rPr>
        <w:t xml:space="preserve">Q4: </w:t>
      </w:r>
    </w:p>
    <w:p w14:paraId="5A39BBE3" w14:textId="77777777" w:rsidR="00803ABB" w:rsidRDefault="00803ABB"/>
    <w:p w14:paraId="703C980F" w14:textId="77777777" w:rsidR="00803ABB" w:rsidRDefault="008478A6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b/>
          <w:color w:val="000000"/>
        </w:rPr>
      </w:pPr>
      <w:r>
        <w:rPr>
          <w:b/>
          <w:color w:val="000000"/>
        </w:rPr>
        <w:t>Recent or Planned Committee Activities:</w:t>
      </w:r>
    </w:p>
    <w:p w14:paraId="6B128739" w14:textId="77777777" w:rsidR="00803ABB" w:rsidRDefault="008478A6">
      <w:pPr>
        <w:pBdr>
          <w:top w:val="nil"/>
          <w:left w:val="nil"/>
          <w:bottom w:val="nil"/>
          <w:right w:val="nil"/>
          <w:between w:val="nil"/>
        </w:pBdr>
        <w:ind w:left="720"/>
      </w:pPr>
      <w:r>
        <w:rPr>
          <w:color w:val="000000"/>
        </w:rPr>
        <w:t xml:space="preserve">Q1: </w:t>
      </w:r>
    </w:p>
    <w:p w14:paraId="5681545B" w14:textId="77777777" w:rsidR="00803ABB" w:rsidRDefault="008478A6">
      <w:pPr>
        <w:pBdr>
          <w:top w:val="nil"/>
          <w:left w:val="nil"/>
          <w:bottom w:val="nil"/>
          <w:right w:val="nil"/>
          <w:between w:val="nil"/>
        </w:pBdr>
        <w:ind w:left="720"/>
        <w:rPr>
          <w:color w:val="000000"/>
        </w:rPr>
      </w:pPr>
      <w:r>
        <w:rPr>
          <w:color w:val="000000"/>
        </w:rPr>
        <w:t xml:space="preserve">Q2: </w:t>
      </w:r>
    </w:p>
    <w:p w14:paraId="0F336EFE" w14:textId="77777777" w:rsidR="00803ABB" w:rsidRDefault="008478A6">
      <w:pPr>
        <w:pBdr>
          <w:top w:val="nil"/>
          <w:left w:val="nil"/>
          <w:bottom w:val="nil"/>
          <w:right w:val="nil"/>
          <w:between w:val="nil"/>
        </w:pBdr>
        <w:ind w:left="720"/>
        <w:rPr>
          <w:color w:val="000000"/>
        </w:rPr>
      </w:pPr>
      <w:r>
        <w:rPr>
          <w:color w:val="000000"/>
        </w:rPr>
        <w:t xml:space="preserve">Q3: </w:t>
      </w:r>
    </w:p>
    <w:p w14:paraId="3B37FE90" w14:textId="77777777" w:rsidR="00803ABB" w:rsidRDefault="008478A6">
      <w:pPr>
        <w:pBdr>
          <w:top w:val="nil"/>
          <w:left w:val="nil"/>
          <w:bottom w:val="nil"/>
          <w:right w:val="nil"/>
          <w:between w:val="nil"/>
        </w:pBdr>
        <w:ind w:left="720"/>
        <w:rPr>
          <w:color w:val="000000"/>
        </w:rPr>
      </w:pPr>
      <w:r>
        <w:rPr>
          <w:color w:val="000000"/>
        </w:rPr>
        <w:t xml:space="preserve">Q4: </w:t>
      </w:r>
    </w:p>
    <w:p w14:paraId="41C8F396" w14:textId="77777777" w:rsidR="00803ABB" w:rsidRDefault="00803ABB"/>
    <w:p w14:paraId="21005E64" w14:textId="77777777" w:rsidR="00803ABB" w:rsidRDefault="008478A6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b/>
          <w:color w:val="000000"/>
        </w:rPr>
      </w:pPr>
      <w:r>
        <w:rPr>
          <w:b/>
          <w:color w:val="000000"/>
        </w:rPr>
        <w:t>Committee member(s) who deserve reward/recognition:</w:t>
      </w:r>
    </w:p>
    <w:p w14:paraId="09BA96A2" w14:textId="77777777" w:rsidR="00803ABB" w:rsidRDefault="008478A6">
      <w:pPr>
        <w:pBdr>
          <w:top w:val="nil"/>
          <w:left w:val="nil"/>
          <w:bottom w:val="nil"/>
          <w:right w:val="nil"/>
          <w:between w:val="nil"/>
        </w:pBdr>
        <w:ind w:left="720"/>
        <w:rPr>
          <w:color w:val="000000"/>
        </w:rPr>
      </w:pPr>
      <w:r>
        <w:rPr>
          <w:color w:val="000000"/>
        </w:rPr>
        <w:t xml:space="preserve">Q1: </w:t>
      </w:r>
    </w:p>
    <w:p w14:paraId="60030CD4" w14:textId="77777777" w:rsidR="00803ABB" w:rsidRDefault="008478A6">
      <w:pPr>
        <w:pBdr>
          <w:top w:val="nil"/>
          <w:left w:val="nil"/>
          <w:bottom w:val="nil"/>
          <w:right w:val="nil"/>
          <w:between w:val="nil"/>
        </w:pBdr>
        <w:ind w:left="720"/>
        <w:rPr>
          <w:color w:val="000000"/>
        </w:rPr>
      </w:pPr>
      <w:r>
        <w:rPr>
          <w:color w:val="000000"/>
        </w:rPr>
        <w:t xml:space="preserve">Q2: </w:t>
      </w:r>
    </w:p>
    <w:p w14:paraId="4B717F80" w14:textId="77777777" w:rsidR="00803ABB" w:rsidRDefault="008478A6">
      <w:pPr>
        <w:pBdr>
          <w:top w:val="nil"/>
          <w:left w:val="nil"/>
          <w:bottom w:val="nil"/>
          <w:right w:val="nil"/>
          <w:between w:val="nil"/>
        </w:pBdr>
        <w:ind w:left="720"/>
        <w:rPr>
          <w:color w:val="000000"/>
        </w:rPr>
      </w:pPr>
      <w:r>
        <w:rPr>
          <w:color w:val="000000"/>
        </w:rPr>
        <w:lastRenderedPageBreak/>
        <w:t xml:space="preserve">Q3: </w:t>
      </w:r>
    </w:p>
    <w:p w14:paraId="6AE48C3E" w14:textId="77777777" w:rsidR="00803ABB" w:rsidRDefault="008478A6">
      <w:pPr>
        <w:pBdr>
          <w:top w:val="nil"/>
          <w:left w:val="nil"/>
          <w:bottom w:val="nil"/>
          <w:right w:val="nil"/>
          <w:between w:val="nil"/>
        </w:pBdr>
        <w:ind w:left="720"/>
        <w:rPr>
          <w:color w:val="000000"/>
        </w:rPr>
      </w:pPr>
      <w:r>
        <w:rPr>
          <w:color w:val="000000"/>
        </w:rPr>
        <w:t xml:space="preserve">Q4: </w:t>
      </w:r>
    </w:p>
    <w:p w14:paraId="72A3D3EC" w14:textId="77777777" w:rsidR="00803ABB" w:rsidRDefault="00803ABB">
      <w:pPr>
        <w:rPr>
          <w:b/>
          <w:color w:val="FF0000"/>
        </w:rPr>
      </w:pPr>
    </w:p>
    <w:p w14:paraId="0D0B940D" w14:textId="77777777" w:rsidR="00803ABB" w:rsidRDefault="00803ABB"/>
    <w:p w14:paraId="0E27B00A" w14:textId="77777777" w:rsidR="00803ABB" w:rsidRDefault="00803ABB"/>
    <w:p w14:paraId="40B4B423" w14:textId="77777777" w:rsidR="00803ABB" w:rsidRDefault="008478A6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b/>
          <w:color w:val="000000"/>
        </w:rPr>
      </w:pPr>
      <w:r>
        <w:rPr>
          <w:b/>
          <w:color w:val="000000"/>
        </w:rPr>
        <w:t>Specific committee related activities not addressed on agenda</w:t>
      </w:r>
    </w:p>
    <w:p w14:paraId="649D99AD" w14:textId="77777777" w:rsidR="00803ABB" w:rsidRDefault="008478A6">
      <w:pPr>
        <w:pBdr>
          <w:top w:val="nil"/>
          <w:left w:val="nil"/>
          <w:bottom w:val="nil"/>
          <w:right w:val="nil"/>
          <w:between w:val="nil"/>
        </w:pBdr>
        <w:ind w:left="720"/>
      </w:pPr>
      <w:r>
        <w:rPr>
          <w:color w:val="000000"/>
        </w:rPr>
        <w:t xml:space="preserve">Q1: </w:t>
      </w:r>
    </w:p>
    <w:p w14:paraId="44A55401" w14:textId="77777777" w:rsidR="00803ABB" w:rsidRDefault="008478A6">
      <w:pPr>
        <w:pBdr>
          <w:top w:val="nil"/>
          <w:left w:val="nil"/>
          <w:bottom w:val="nil"/>
          <w:right w:val="nil"/>
          <w:between w:val="nil"/>
        </w:pBdr>
        <w:ind w:left="720"/>
      </w:pPr>
      <w:r>
        <w:rPr>
          <w:color w:val="000000"/>
        </w:rPr>
        <w:t xml:space="preserve">Q2: </w:t>
      </w:r>
    </w:p>
    <w:p w14:paraId="4A3E02D7" w14:textId="77777777" w:rsidR="00803ABB" w:rsidRDefault="008478A6">
      <w:pPr>
        <w:pBdr>
          <w:top w:val="nil"/>
          <w:left w:val="nil"/>
          <w:bottom w:val="nil"/>
          <w:right w:val="nil"/>
          <w:between w:val="nil"/>
        </w:pBdr>
        <w:ind w:left="720"/>
      </w:pPr>
      <w:r>
        <w:rPr>
          <w:color w:val="000000"/>
        </w:rPr>
        <w:t xml:space="preserve">Q3: </w:t>
      </w:r>
    </w:p>
    <w:p w14:paraId="66B12B61" w14:textId="77777777" w:rsidR="00803ABB" w:rsidRDefault="008478A6">
      <w:pPr>
        <w:pBdr>
          <w:top w:val="nil"/>
          <w:left w:val="nil"/>
          <w:bottom w:val="nil"/>
          <w:right w:val="nil"/>
          <w:between w:val="nil"/>
        </w:pBdr>
        <w:ind w:left="720"/>
      </w:pPr>
      <w:r>
        <w:rPr>
          <w:color w:val="000000"/>
        </w:rPr>
        <w:t xml:space="preserve">Q4: </w:t>
      </w:r>
    </w:p>
    <w:p w14:paraId="60061E4C" w14:textId="77777777" w:rsidR="00803ABB" w:rsidRDefault="00803ABB">
      <w:pPr>
        <w:pBdr>
          <w:top w:val="nil"/>
          <w:left w:val="nil"/>
          <w:bottom w:val="nil"/>
          <w:right w:val="nil"/>
          <w:between w:val="nil"/>
        </w:pBdr>
        <w:ind w:left="720"/>
      </w:pPr>
    </w:p>
    <w:p w14:paraId="44EAFD9C" w14:textId="77777777" w:rsidR="00803ABB" w:rsidRDefault="00803ABB">
      <w:pPr>
        <w:pBdr>
          <w:top w:val="nil"/>
          <w:left w:val="nil"/>
          <w:bottom w:val="nil"/>
          <w:right w:val="nil"/>
          <w:between w:val="nil"/>
        </w:pBdr>
        <w:ind w:left="720"/>
        <w:rPr>
          <w:b/>
          <w:color w:val="FF0000"/>
        </w:rPr>
      </w:pPr>
    </w:p>
    <w:p w14:paraId="4B94D5A5" w14:textId="77777777" w:rsidR="00803ABB" w:rsidRDefault="00803ABB"/>
    <w:p w14:paraId="39420195" w14:textId="77777777" w:rsidR="00803ABB" w:rsidRDefault="008478A6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b/>
          <w:color w:val="000000"/>
        </w:rPr>
      </w:pPr>
      <w:r>
        <w:rPr>
          <w:b/>
          <w:color w:val="000000"/>
        </w:rPr>
        <w:t>Any specific ENA related activities (past or present committees, offices, etc.)</w:t>
      </w:r>
    </w:p>
    <w:p w14:paraId="44AE8745" w14:textId="77777777" w:rsidR="00803ABB" w:rsidRDefault="008478A6">
      <w:pPr>
        <w:pBdr>
          <w:top w:val="nil"/>
          <w:left w:val="nil"/>
          <w:bottom w:val="nil"/>
          <w:right w:val="nil"/>
          <w:between w:val="nil"/>
        </w:pBdr>
        <w:ind w:left="720"/>
        <w:rPr>
          <w:color w:val="000000"/>
        </w:rPr>
      </w:pPr>
      <w:r>
        <w:rPr>
          <w:color w:val="000000"/>
        </w:rPr>
        <w:t xml:space="preserve">Q1: </w:t>
      </w:r>
    </w:p>
    <w:p w14:paraId="67C26AE8" w14:textId="77777777" w:rsidR="00803ABB" w:rsidRDefault="008478A6">
      <w:pPr>
        <w:pBdr>
          <w:top w:val="nil"/>
          <w:left w:val="nil"/>
          <w:bottom w:val="nil"/>
          <w:right w:val="nil"/>
          <w:between w:val="nil"/>
        </w:pBdr>
        <w:ind w:left="720"/>
        <w:rPr>
          <w:color w:val="000000"/>
        </w:rPr>
      </w:pPr>
      <w:r>
        <w:rPr>
          <w:color w:val="000000"/>
        </w:rPr>
        <w:t xml:space="preserve">Q2: </w:t>
      </w:r>
    </w:p>
    <w:p w14:paraId="04262B80" w14:textId="77777777" w:rsidR="00803ABB" w:rsidRDefault="008478A6">
      <w:pPr>
        <w:pBdr>
          <w:top w:val="nil"/>
          <w:left w:val="nil"/>
          <w:bottom w:val="nil"/>
          <w:right w:val="nil"/>
          <w:between w:val="nil"/>
        </w:pBdr>
        <w:ind w:left="720"/>
      </w:pPr>
      <w:r>
        <w:rPr>
          <w:color w:val="000000"/>
        </w:rPr>
        <w:t xml:space="preserve">Q3: </w:t>
      </w:r>
    </w:p>
    <w:p w14:paraId="22147BC1" w14:textId="77777777" w:rsidR="00803ABB" w:rsidRDefault="008478A6">
      <w:pPr>
        <w:pBdr>
          <w:top w:val="nil"/>
          <w:left w:val="nil"/>
          <w:bottom w:val="nil"/>
          <w:right w:val="nil"/>
          <w:between w:val="nil"/>
        </w:pBdr>
        <w:ind w:left="720"/>
        <w:rPr>
          <w:color w:val="000000"/>
        </w:rPr>
      </w:pPr>
      <w:r>
        <w:rPr>
          <w:color w:val="000000"/>
        </w:rPr>
        <w:t xml:space="preserve">Q4: </w:t>
      </w:r>
    </w:p>
    <w:p w14:paraId="3DEEC669" w14:textId="77777777" w:rsidR="00803ABB" w:rsidRDefault="00803ABB">
      <w:pPr>
        <w:pBdr>
          <w:top w:val="nil"/>
          <w:left w:val="nil"/>
          <w:bottom w:val="nil"/>
          <w:right w:val="nil"/>
          <w:between w:val="nil"/>
        </w:pBdr>
        <w:ind w:left="720"/>
        <w:rPr>
          <w:color w:val="000000"/>
        </w:rPr>
      </w:pPr>
    </w:p>
    <w:p w14:paraId="3656B9AB" w14:textId="77777777" w:rsidR="00803ABB" w:rsidRDefault="00803ABB">
      <w:pPr>
        <w:rPr>
          <w:b/>
          <w:color w:val="FF0000"/>
        </w:rPr>
      </w:pPr>
    </w:p>
    <w:p w14:paraId="45FB0818" w14:textId="77777777" w:rsidR="00803ABB" w:rsidRDefault="00803ABB"/>
    <w:sectPr w:rsidR="00803ABB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8B79F1"/>
    <w:multiLevelType w:val="multilevel"/>
    <w:tmpl w:val="AB929B52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DA73379"/>
    <w:multiLevelType w:val="multilevel"/>
    <w:tmpl w:val="D618F4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 w16cid:durableId="1214807080">
    <w:abstractNumId w:val="1"/>
  </w:num>
  <w:num w:numId="2" w16cid:durableId="92395646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TQxAwILIxNLQzNTCyUdpeDU4uLM/DyQAsNaAEUK3ZwsAAAA"/>
  </w:docVars>
  <w:rsids>
    <w:rsidRoot w:val="00803ABB"/>
    <w:rsid w:val="00655270"/>
    <w:rsid w:val="00803ABB"/>
    <w:rsid w:val="008478A6"/>
    <w:rsid w:val="299B4D74"/>
    <w:rsid w:val="2AFED233"/>
    <w:rsid w:val="315F8059"/>
    <w:rsid w:val="32AAEFC8"/>
    <w:rsid w:val="42B1BF48"/>
    <w:rsid w:val="5E37E3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BC4A589"/>
  <w15:docId w15:val="{5B439E36-7284-408D-929A-21201BAAF8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3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4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5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6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ListParagraph">
    <w:name w:val="List Paragraph"/>
    <w:basedOn w:val="Normal"/>
    <w:uiPriority w:val="34"/>
    <w:qFormat/>
    <w:rsid w:val="000E509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theme" Target="theme/theme1.xml"/><Relationship Id="rId5" Type="http://schemas.openxmlformats.org/officeDocument/2006/relationships/numbering" Target="numbering.xml"/><Relationship Id="rId10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65AE64AA3B55F4F89698F1C3B4BC04C" ma:contentTypeVersion="16" ma:contentTypeDescription="Create a new document." ma:contentTypeScope="" ma:versionID="aec648a9b2a72c06b21811c7116f2bd5">
  <xsd:schema xmlns:xsd="http://www.w3.org/2001/XMLSchema" xmlns:xs="http://www.w3.org/2001/XMLSchema" xmlns:p="http://schemas.microsoft.com/office/2006/metadata/properties" xmlns:ns2="997f43e5-f51e-4344-beb0-176854d3d0cf" xmlns:ns3="36e9d548-ec79-430f-9518-4c4d1625e2e4" targetNamespace="http://schemas.microsoft.com/office/2006/metadata/properties" ma:root="true" ma:fieldsID="4b1e92e50d10ffedf07b35e1d846684c" ns2:_="" ns3:_="">
    <xsd:import namespace="997f43e5-f51e-4344-beb0-176854d3d0cf"/>
    <xsd:import namespace="36e9d548-ec79-430f-9518-4c4d1625e2e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ObjectDetectorVersions" minOccurs="0"/>
                <xsd:element ref="ns2:MediaLengthInSeconds" minOccurs="0"/>
                <xsd:element ref="ns2:MediaServiceDateTaken" minOccurs="0"/>
                <xsd:element ref="ns2:MediaServiceLocation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7f43e5-f51e-4344-beb0-176854d3d0c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Image Tags" ma:readOnly="false" ma:fieldId="{5cf76f15-5ced-4ddc-b409-7134ff3c332f}" ma:taxonomyMulti="true" ma:sspId="2fb01ed1-ed61-4470-921a-2269b877436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ObjectDetectorVersions" ma:index="18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2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Location" ma:index="21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6e9d548-ec79-430f-9518-4c4d1625e2e4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32fab84a-fff9-4bd6-8a3a-d6a8636caa53}" ma:internalName="TaxCatchAll" ma:showField="CatchAllData" ma:web="36e9d548-ec79-430f-9518-4c4d1625e2e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XBA+6NzkDhc1TDjjJexxwrnkD1Q==">AMUW2mXvdW4ng08b7pUW8Qb6D4vKVZWAuDrriILSZsIgmoikwxHkbk0jfXvBLa2GMg1sD/ZE2NbC8mFtp9UAtapuMShDywcK9y9RKG2YtPD7JGEPoaVOQrA=</go:docsCustomData>
</go:gDocsCustomXmlDataStorage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6e9d548-ec79-430f-9518-4c4d1625e2e4" xsi:nil="true"/>
    <lcf76f155ced4ddcb4097134ff3c332f xmlns="997f43e5-f51e-4344-beb0-176854d3d0cf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508DC934-5EF2-48DE-851C-AB83F3AE994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122B0ED-11D1-4A21-A8E2-F129D754785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97f43e5-f51e-4344-beb0-176854d3d0cf"/>
    <ds:schemaRef ds:uri="36e9d548-ec79-430f-9518-4c4d1625e2e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4.xml><?xml version="1.0" encoding="utf-8"?>
<ds:datastoreItem xmlns:ds="http://schemas.openxmlformats.org/officeDocument/2006/customXml" ds:itemID="{EA1C062F-8CEE-4CE4-91F4-009F0C555106}">
  <ds:schemaRefs>
    <ds:schemaRef ds:uri="http://schemas.microsoft.com/office/2006/metadata/properties"/>
    <ds:schemaRef ds:uri="http://schemas.microsoft.com/office/infopath/2007/PartnerControls"/>
    <ds:schemaRef ds:uri="36e9d548-ec79-430f-9518-4c4d1625e2e4"/>
    <ds:schemaRef ds:uri="997f43e5-f51e-4344-beb0-176854d3d0cf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91</Words>
  <Characters>465</Characters>
  <Application>Microsoft Office Word</Application>
  <DocSecurity>0</DocSecurity>
  <Lines>55</Lines>
  <Paragraphs>40</Paragraphs>
  <ScaleCrop>false</ScaleCrop>
  <Company/>
  <LinksUpToDate>false</LinksUpToDate>
  <CharactersWithSpaces>5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ehand, Kayla</dc:creator>
  <cp:lastModifiedBy>Shawntay Harris </cp:lastModifiedBy>
  <cp:revision>2</cp:revision>
  <dcterms:created xsi:type="dcterms:W3CDTF">2024-01-11T17:11:00Z</dcterms:created>
  <dcterms:modified xsi:type="dcterms:W3CDTF">2024-01-11T17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65AE64AA3B55F4F89698F1C3B4BC04C</vt:lpwstr>
  </property>
  <property fmtid="{D5CDD505-2E9C-101B-9397-08002B2CF9AE}" pid="3" name="MediaServiceImageTags">
    <vt:lpwstr/>
  </property>
  <property fmtid="{D5CDD505-2E9C-101B-9397-08002B2CF9AE}" pid="4" name="GrammarlyDocumentId">
    <vt:lpwstr>f9a91b87e013457555dc38211c09038f51187eb826f7db31f9c29de16c70d721</vt:lpwstr>
  </property>
</Properties>
</file>